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spatiotemporal-variation-in-lifelong-telomere-dynamics-in-a-long-term-ecological-study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Spatiotemporal variation in lifelong telomere dynamics in a long-term ecological study"</w:t>
      </w:r>
    </w:p>
    <w:p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9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848.26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8.15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7.92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7.79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7.71</w:t>
            </w:r>
          </w:p>
        </w:tc>
        <w:tc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7.60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6.82</w:t>
            </w:r>
          </w:p>
        </w:tc>
        <w:tc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60</w:t>
            </w:r>
          </w:p>
        </w:tc>
        <w:tc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6.53</w:t>
            </w:r>
          </w:p>
        </w:tc>
        <w:tc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6.50</w:t>
            </w:r>
          </w:p>
        </w:tc>
        <w:tc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47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6.28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25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6.25</w:t>
            </w:r>
          </w:p>
        </w:tc>
        <w:tc>
          <w:p>
            <w:pPr>
              <w:pStyle w:val="Compact"/>
              <w:jc w:val="right"/>
            </w:pPr>
            <w:r>
              <w:t xml:space="preserve">3.3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15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14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12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6.12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5.98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5.86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-845.73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5.17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-845.13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5.00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97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93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84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80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77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59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57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56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55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54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50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43</w:t>
            </w:r>
          </w:p>
        </w:tc>
        <w:tc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-844.42</w:t>
            </w:r>
          </w:p>
        </w:tc>
        <w:tc>
          <w:p>
            <w:pPr>
              <w:pStyle w:val="Compact"/>
              <w:jc w:val="right"/>
            </w:pPr>
            <w:r>
              <w:t xml:space="preserve">5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41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39</w:t>
            </w:r>
          </w:p>
        </w:tc>
        <w:tc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30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-844.26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4.25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22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-844.03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3.68</w:t>
            </w:r>
          </w:p>
        </w:tc>
        <w:tc>
          <w:p>
            <w:pPr>
              <w:pStyle w:val="Compact"/>
              <w:jc w:val="right"/>
            </w:pPr>
            <w:r>
              <w:t xml:space="preserve">5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-843.56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p>
      <w:r>
        <w:rPr>
          <w:b/>
        </w:rPr>
        <w:t xml:space="preserve">Table S2</w:t>
      </w:r>
      <w:r>
        <w:t xml:space="preserve"> </w:t>
      </w:r>
      <w:r>
        <w:t xml:space="preserve">Full model of factors affecting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Seychelles warblers, using longitudinal data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length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helper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</w:t>
            </w:r>
          </w:p>
        </w:tc>
        <w:tc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0.052</w:t>
            </w:r>
          </w:p>
        </w:tc>
      </w:tr>
    </w:tbl>
    <w:p>
      <w:r>
        <w:rPr>
          <w:b/>
        </w:rPr>
        <w:t xml:space="preserve">Table S3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Seychelles warblers, using longitudinal data. Only models that remained in the top model set for model averaging (AICc</w:t>
      </w:r>
      <w:r>
        <w:t xml:space="preserve"> </w:t>
      </w:r>
      <m:oMath>
        <m:r>
          <m:rPr>
            <m:sty m:val="p"/>
          </m:rPr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0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1.63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.69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75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.88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.93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02</w:t>
            </w:r>
          </w:p>
        </w:tc>
        <w:tc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03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20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29</w:t>
            </w:r>
          </w:p>
        </w:tc>
        <w:tc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33</w:t>
            </w:r>
          </w:p>
        </w:tc>
        <w:tc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35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43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.44</w:t>
            </w:r>
          </w:p>
        </w:tc>
        <w:tc>
          <w:p>
            <w:pPr>
              <w:pStyle w:val="Compact"/>
              <w:jc w:val="right"/>
            </w:pPr>
            <w:r>
              <w:t xml:space="preserve">2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49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52</w:t>
            </w:r>
          </w:p>
        </w:tc>
        <w:tc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57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.59</w:t>
            </w:r>
          </w:p>
        </w:tc>
        <w:tc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.78</w:t>
            </w:r>
          </w:p>
        </w:tc>
        <w:tc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.92</w:t>
            </w:r>
          </w:p>
        </w:tc>
        <w:tc>
          <w:p>
            <w:pPr>
              <w:pStyle w:val="Compact"/>
              <w:jc w:val="right"/>
            </w:pPr>
            <w:r>
              <w:t xml:space="preserve">2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04</w:t>
            </w:r>
          </w:p>
        </w:tc>
        <w:tc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07</w:t>
            </w:r>
          </w:p>
        </w:tc>
        <w:tc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08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14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3.28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29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45</w:t>
            </w:r>
          </w:p>
        </w:tc>
        <w:tc>
          <w:p>
            <w:pPr>
              <w:pStyle w:val="Compact"/>
              <w:jc w:val="righ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46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52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54</w:t>
            </w:r>
          </w:p>
        </w:tc>
        <w:tc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56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61</w:t>
            </w:r>
          </w:p>
        </w:tc>
        <w:tc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65</w:t>
            </w:r>
          </w:p>
        </w:tc>
        <w:tc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67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69</w:t>
            </w:r>
          </w:p>
        </w:tc>
        <w:tc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72</w:t>
            </w:r>
          </w:p>
        </w:tc>
        <w:tc>
          <w:p>
            <w:pPr>
              <w:pStyle w:val="Compact"/>
              <w:jc w:val="right"/>
            </w:pPr>
            <w:r>
              <w:t xml:space="preserve">3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3</w:t>
            </w:r>
          </w:p>
        </w:tc>
        <w:tc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78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79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80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81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82</w:t>
            </w:r>
          </w:p>
        </w:tc>
        <w:tc>
          <w:p>
            <w:pPr>
              <w:pStyle w:val="Compact"/>
              <w:jc w:val="right"/>
            </w:pPr>
            <w:r>
              <w:t xml:space="preserve">3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3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86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87</w:t>
            </w:r>
          </w:p>
        </w:tc>
        <w:tc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0</w:t>
            </w:r>
          </w:p>
        </w:tc>
        <w:tc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91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92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3.9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3.93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3.94</w:t>
            </w:r>
          </w:p>
        </w:tc>
        <w:tc>
          <w:p>
            <w:pPr>
              <w:pStyle w:val="Compact"/>
              <w:jc w:val="right"/>
            </w:pPr>
            <w:r>
              <w:t xml:space="preserve">3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3.98</w:t>
            </w:r>
          </w:p>
        </w:tc>
        <w:tc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0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04</w:t>
            </w:r>
          </w:p>
        </w:tc>
        <w:tc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1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20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3</w:t>
            </w:r>
          </w:p>
        </w:tc>
        <w:tc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24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5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29</w:t>
            </w:r>
          </w:p>
        </w:tc>
        <w:tc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3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36</w:t>
            </w:r>
          </w:p>
        </w:tc>
        <w:tc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37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4.40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41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2</w:t>
            </w:r>
          </w:p>
        </w:tc>
        <w:tc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48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48</w:t>
            </w:r>
          </w:p>
        </w:tc>
        <w:tc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2</w:t>
            </w:r>
          </w:p>
        </w:tc>
        <w:tc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5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5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5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7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58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60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4.6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70</w:t>
            </w:r>
          </w:p>
        </w:tc>
        <w:tc>
          <w:p>
            <w:pPr>
              <w:pStyle w:val="Compact"/>
              <w:jc w:val="right"/>
            </w:pPr>
            <w:r>
              <w:t xml:space="preserve">4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3</w:t>
            </w:r>
          </w:p>
        </w:tc>
        <w:tc>
          <w:p>
            <w:pPr>
              <w:pStyle w:val="Compact"/>
              <w:jc w:val="right"/>
            </w:pPr>
            <w:r>
              <w:t xml:space="preserve">4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5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76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7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84</w:t>
            </w:r>
          </w:p>
        </w:tc>
        <w:tc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85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91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93</w:t>
            </w:r>
          </w:p>
        </w:tc>
        <w:tc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94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.95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97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.98</w:t>
            </w:r>
          </w:p>
        </w:tc>
        <w:tc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.99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2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03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05</w:t>
            </w:r>
          </w:p>
        </w:tc>
        <w:tc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10</w:t>
            </w:r>
          </w:p>
        </w:tc>
        <w:tc>
          <w:p>
            <w:pPr>
              <w:pStyle w:val="Compact"/>
              <w:jc w:val="right"/>
            </w:pPr>
            <w:r>
              <w:t xml:space="preserve">4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11</w:t>
            </w:r>
          </w:p>
        </w:tc>
        <w:tc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12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13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16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18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19</w:t>
            </w:r>
          </w:p>
        </w:tc>
        <w:tc>
          <w:p>
            <w:pPr>
              <w:pStyle w:val="Compact"/>
              <w:jc w:val="right"/>
            </w:pPr>
            <w:r>
              <w:t xml:space="preserve">4.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23</w:t>
            </w:r>
          </w:p>
        </w:tc>
        <w:tc>
          <w:p>
            <w:pPr>
              <w:pStyle w:val="Compact"/>
              <w:jc w:val="right"/>
            </w:pPr>
            <w:r>
              <w:t xml:space="preserve">4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24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25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.26</w:t>
            </w:r>
          </w:p>
        </w:tc>
        <w:tc>
          <w:p>
            <w:pPr>
              <w:pStyle w:val="Compact"/>
              <w:jc w:val="right"/>
            </w:pPr>
            <w:r>
              <w:t xml:space="preserve">4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2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28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3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0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3</w:t>
            </w:r>
          </w:p>
        </w:tc>
        <w:tc>
          <w:p>
            <w:pPr>
              <w:pStyle w:val="Compact"/>
              <w:jc w:val="right"/>
            </w:pPr>
            <w:r>
              <w:t xml:space="preserve">5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3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35</w:t>
            </w:r>
          </w:p>
        </w:tc>
        <w:tc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7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39</w:t>
            </w:r>
          </w:p>
        </w:tc>
        <w:tc>
          <w:p>
            <w:pPr>
              <w:pStyle w:val="Compact"/>
              <w:jc w:val="right"/>
            </w:pPr>
            <w:r>
              <w:t xml:space="preserve">5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42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45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48</w:t>
            </w:r>
          </w:p>
        </w:tc>
        <w:tc>
          <w:p>
            <w:pPr>
              <w:pStyle w:val="Compact"/>
              <w:jc w:val="right"/>
            </w:pPr>
            <w:r>
              <w:t xml:space="preserve">5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48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49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50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51</w:t>
            </w:r>
          </w:p>
        </w:tc>
        <w:tc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5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5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53</w:t>
            </w:r>
          </w:p>
        </w:tc>
        <w:tc>
          <w:p>
            <w:pPr>
              <w:pStyle w:val="Compact"/>
              <w:jc w:val="right"/>
            </w:pPr>
            <w:r>
              <w:t xml:space="preserve">5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54</w:t>
            </w:r>
          </w:p>
        </w:tc>
        <w:tc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58</w:t>
            </w:r>
          </w:p>
        </w:tc>
        <w:tc>
          <w:p>
            <w:pPr>
              <w:pStyle w:val="Compact"/>
              <w:jc w:val="right"/>
            </w:pPr>
            <w:r>
              <w:t xml:space="preserve">5.2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59</w:t>
            </w:r>
          </w:p>
        </w:tc>
        <w:tc>
          <w:p>
            <w:pPr>
              <w:pStyle w:val="Compact"/>
              <w:jc w:val="right"/>
            </w:pPr>
            <w:r>
              <w:t xml:space="preserve">5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61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64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65</w:t>
            </w:r>
          </w:p>
        </w:tc>
        <w:tc>
          <w:p>
            <w:pPr>
              <w:pStyle w:val="Compact"/>
              <w:jc w:val="right"/>
            </w:pPr>
            <w:r>
              <w:t xml:space="preserve">5.3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68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69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0</w:t>
            </w:r>
          </w:p>
        </w:tc>
        <w:tc>
          <w:p>
            <w:pPr>
              <w:pStyle w:val="Compact"/>
              <w:jc w:val="right"/>
            </w:pPr>
            <w:r>
              <w:t xml:space="preserve">5.3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4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76</w:t>
            </w:r>
          </w:p>
        </w:tc>
        <w:tc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77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5.78</w:t>
            </w:r>
          </w:p>
        </w:tc>
        <w:tc>
          <w:p>
            <w:pPr>
              <w:pStyle w:val="Compact"/>
              <w:jc w:val="right"/>
            </w:pPr>
            <w:r>
              <w:t xml:space="preserve">5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79</w:t>
            </w:r>
          </w:p>
        </w:tc>
        <w:tc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81</w:t>
            </w:r>
          </w:p>
        </w:tc>
        <w:tc>
          <w:p>
            <w:pPr>
              <w:pStyle w:val="Compact"/>
              <w:jc w:val="right"/>
            </w:pPr>
            <w:r>
              <w:t xml:space="preserve">5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81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2</w:t>
            </w:r>
          </w:p>
        </w:tc>
        <w:tc>
          <w:p>
            <w:pPr>
              <w:pStyle w:val="Compact"/>
              <w:jc w:val="right"/>
            </w:pPr>
            <w:r>
              <w:t xml:space="preserve">5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2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83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85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87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88</w:t>
            </w:r>
          </w:p>
        </w:tc>
        <w:tc>
          <w:p>
            <w:pPr>
              <w:pStyle w:val="Compact"/>
              <w:jc w:val="right"/>
            </w:pPr>
            <w:r>
              <w:t xml:space="preserve">5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89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Group siz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0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91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p>
            <w:pPr>
              <w:pStyle w:val="Compact"/>
              <w:jc w:val="right"/>
            </w:pPr>
            <w:r>
              <w:t xml:space="preserve">5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Body mass + Density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3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Group size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94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.95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.96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Insect abundanc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.97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Density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.98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2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4</w:t>
            </w:r>
          </w:p>
        </w:tc>
        <w:tc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Density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6</w:t>
            </w:r>
          </w:p>
        </w:tc>
        <w:tc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8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Insect abundance + Log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09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Insect abundanc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0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.14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5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17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1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Density + Group siz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3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+ Group siz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4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25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ct abundanc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26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Group siz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27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.27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Insect abundance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28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Density + Group size + Log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.31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Density + Group size + Log age + Tarsus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6.31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(males) + Body mass + Log age + Territory quality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(males) + Density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.32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r>
        <w:rPr>
          <w:b/>
        </w:rPr>
        <w:t xml:space="preserve">Figure S1</w:t>
      </w:r>
      <w:r>
        <w:t xml:space="preserve"> </w:t>
      </w:r>
      <w:r>
        <w:t xml:space="preserve">Model averaged estimates and 95% cofidence intervals for social and ecological environmental variables in relation to RTL in Seychelles warblers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igure S2</w:t>
      </w:r>
      <w:r>
        <w:t xml:space="preserve"> </w:t>
      </w:r>
      <w:r>
        <w:t xml:space="preserve">Model averaged estimates and 95% cofidence intervals for social and ecological environmental variables in relation to</w:t>
      </w:r>
      <w:r>
        <w:t xml:space="preserve"> </w:t>
      </w:r>
      <m:oMath>
        <m:r>
          <m:rPr>
            <m:sty m:val="p"/>
          </m:rPr>
          <m:t>Δ</m:t>
        </m:r>
      </m:oMath>
      <w:r>
        <w:t xml:space="preserve">RTL in Seychelles warblers, using longitudinal data.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62306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